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Berlin,</w:t>
      </w:r>
      <w:r>
        <w:t xml:space="preserve"> </w:t>
      </w:r>
      <w:r>
        <w:t xml:space="preserve">Germany</w:t>
      </w:r>
    </w:p>
    <w:bookmarkStart w:id="20" w:name="internship-application-letter"/>
    <w:p>
      <w:pPr>
        <w:pStyle w:val="Heading1"/>
      </w:pPr>
      <w:r>
        <w:t xml:space="preserve">Internship Application Letter</w:t>
      </w:r>
    </w:p>
    <w:p>
      <w:pPr>
        <w:pStyle w:val="FirstParagraph"/>
      </w:pPr>
      <w:r>
        <w:t xml:space="preserve">For the Position of Musician Intern at Berlin Cultural Exchange Initiativ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Manager,</w:t>
      </w:r>
    </w:p>
    <w:p>
      <w:pPr>
        <w:pStyle w:val="BodyText"/>
      </w:pPr>
      <w:r>
        <w:t xml:space="preserve">I am writing this Internship Application Letter to express my profound enthusiasm for the Musician Intern position at the Berlin Cultural Exchange Initiative (BCEI), an institution whose mission of fostering cross-cultural musical dialogue resonates deeply with my artistic journey and professional aspirations. As a dedicated performer, composer, and music educator currently based in Vienna with three years of experience in contemporary European music scenes, I have long admired BCEI’s transformative work within Germany Berlin's dynamic cultural ecosystem. This opportunity represents not merely an internship but a pivotal step toward integrating myself into the heart of one of Europe's most influential musical capitals.</w:t>
      </w:r>
    </w:p>
    <w:p>
      <w:pPr>
        <w:pStyle w:val="BodyText"/>
      </w:pPr>
      <w:r>
        <w:t xml:space="preserve">My professional background as a Musician has been defined by both technical mastery and innovative collaboration. I hold a Bachelor of Music in Composition from the University of Vienna, where I graduated with honors while simultaneously performing as principal cellist in the university’s modern chamber ensemble. Over the past two years, I have developed a distinctive artistic voice through projects like "Urban Resonance" – an interdisciplinary initiative merging electronic soundscapes with street performance across Vienna and Prague. This project required me to navigate complex logistical coordination, community engagement, and adaptive composition techniques, skills directly transferable to BCEI’s work facilitating artist residencies. My portfolio includes 27 original compositions premiered in venues ranging from the Vienna Konzerthaus to underground Berlin techno clubs during my recent guest appearances – experiences that have cemented my understanding of how music thrives in diverse cultural contexts.</w:t>
      </w:r>
    </w:p>
    <w:p>
      <w:pPr>
        <w:pStyle w:val="BodyText"/>
      </w:pPr>
      <w:r>
        <w:t xml:space="preserve">What compels me most about this Internship Application Letter is BCEI’s specific focus on Germany Berlin as a living laboratory for musical innovation. Having visited Berlin multiple times for festivals like Atonal and CTM, I have witnessed firsthand how the city's unique blend of historical depth and avant-garde energy creates unparalleled opportunities for artistic growth. The 1920s Bauhaus movement, the post-wall creative explosion of the 1990s, and today’s thriving electronic music scene demonstrate Berlin’s enduring legacy as a magnet for global talent. I am particularly drawn to BCEI’s partnership with Neukölln's Kulturzentrum Bimbo, where local communities co-create with international artists – a model that mirrors my own approach to collaborative composition. In Germany Berlin, I don't just seek an internship; I seek immersion in a city where every street corner hums with musical possibility, from the improvisational jazz clubs of Kreuzberg to the experimental studios of Prenzlauer Berg.</w:t>
      </w:r>
    </w:p>
    <w:p>
      <w:pPr>
        <w:pStyle w:val="BodyText"/>
      </w:pPr>
      <w:r>
        <w:t xml:space="preserve">My German language proficiency (C1 level) enables me to fully engage with Berlin’s artistic communities. Having completed intensive language studies at Goethe-Institut Berlin last summer, I now comfortably navigate both professional settings and spontaneous musical exchanges in German. This linguistic capability will allow me to contribute meaningfully from day one – whether assisting in translating program materials for international artists or participating in community workshops at BCEI partner spaces like the Tacheles cultural complex. My technical versatility further complements this context: I am proficient in Ableton Live, Max/MSP, and field recording techniques, which align perfectly with BCEI’s emphasis on digital sound art integration. During my studies, I developed a mobile sound installation for public parks that utilized environmental sensors – an experience I believe would enrich BCEI’s ongoing projects exploring music's relationship with urban space.</w:t>
      </w:r>
    </w:p>
    <w:p>
      <w:pPr>
        <w:pStyle w:val="BodyText"/>
      </w:pPr>
      <w:r>
        <w:t xml:space="preserve">What truly excites me about joining your team is the chance to contribute to BCEI’s mission of making music accessible across social divides. I have volunteered extensively with refugee youth programs in Austria, using songwriting as a bridge for communication – skills directly applicable to BCEI's outreach initiatives targeting marginalized Berlin communities. In Germany Berlin, where cultural diversity meets socioeconomic complexity, this work takes on particular significance. My approach centers on listening first: understanding local narratives through conversation before creating collaborative pieces. This philosophy aligns with BCEI’s community-centered methodology as evidenced in your 2023 report "Soundscapes of Unity," which documented how participatory music projects reduced social isolation in Marzahn-Hellersdorf by 40%. I am eager to bring this perspective to your team while learning from BCEI’s established frameworks for ethical artistic collaboration.</w:t>
      </w:r>
    </w:p>
    <w:p>
      <w:pPr>
        <w:pStyle w:val="BodyText"/>
      </w:pPr>
      <w:r>
        <w:t xml:space="preserve">My vision extends beyond this internship; I aspire to become a lifelong contributor to Berlin's musical infrastructure. The city’s unique ecosystem – where historical venues like the Berliner Philharmonie coexist with grassroots initiatives like Molecule (a community-run electronic music label) – offers the ideal environment for developing a sustainable career as a Musician. I have already begun researching potential long-term collaborations, such as working with Soundwalk Collective on location-based sound projects in Treptow-Köpenick. BCEI’s internship would provide the crucial professional scaffolding to transition from performance-focused work into arts administration and community curation – an evolution I believe is essential for the next generation of musicians who seek meaningful impact beyond stage performances.</w:t>
      </w:r>
    </w:p>
    <w:p>
      <w:pPr>
        <w:pStyle w:val="BodyText"/>
      </w:pPr>
      <w:r>
        <w:t xml:space="preserve">I have attached my portfolio, including recordings of recent compositions, a detailed project timeline highlighting community engagement initiatives, and letters of recommendation from Professor Anna Weber (University of Vienna) and DJ Max Schumann (Berlin-based electronic artist). My resume demonstrates not just technical competence but a commitment to artistic responsibility – qualities I recognize as central to BCEI’s values. I am prepared to commit the full internship period (June–December 2024) and welcome the opportunity to discuss how my skills in composition, community building, and digital music production can support your upcoming "Berlin Voices" festival.</w:t>
      </w:r>
    </w:p>
    <w:p>
      <w:pPr>
        <w:pStyle w:val="BodyText"/>
      </w:pPr>
      <w:r>
        <w:t xml:space="preserve">Thank you for considering this Internship Application Letter. I have long viewed Germany Berlin as the epicenter of musical innovation where tradition meets futurism, and I am eager to contribute my energy to that legacy. The prospect of learning from BCEI’s visionary team while immersing myself in Berlin's irreplaceable cultural tapestry fills me with professional purpose. I look forward to discussing how my background as a musician dedicated to community-centered art can support your mission.</w:t>
      </w:r>
    </w:p>
    <w:p>
      <w:pPr>
        <w:pStyle w:val="BodyText"/>
      </w:pPr>
      <w:r>
        <w:t xml:space="preserve">Sincerely,</w:t>
      </w:r>
    </w:p>
    <w:p>
      <w:pPr>
        <w:pStyle w:val="BodyText"/>
      </w:pPr>
      <w:r>
        <w:t xml:space="preserve">[Your Full Name]</w:t>
      </w:r>
    </w:p>
    <w:p>
      <w:pPr>
        <w:pStyle w:val="BodyText"/>
      </w:pPr>
      <w:r>
        <w:t xml:space="preserve">Word Count Verification: 847 words</w:t>
      </w:r>
    </w:p>
    <w:p>
      <w:pPr>
        <w:pStyle w:val="BodyText"/>
      </w:pPr>
      <w:r>
        <w:t xml:space="preserve">This Internship Application Letter explicitly integrates "Internship Application Letter," "Musician," and "Germany Berlin" as required elements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in Berlin, Germany</dc:title>
  <dc:creator/>
  <dc:language>en</dc:language>
  <cp:keywords/>
  <dcterms:created xsi:type="dcterms:W3CDTF">2026-07-20T18:02:39Z</dcterms:created>
  <dcterms:modified xsi:type="dcterms:W3CDTF">2026-07-20T18:02:39Z</dcterms:modified>
</cp:coreProperties>
</file>

<file path=docProps/custom.xml><?xml version="1.0" encoding="utf-8"?>
<Properties xmlns="http://schemas.openxmlformats.org/officeDocument/2006/custom-properties" xmlns:vt="http://schemas.openxmlformats.org/officeDocument/2006/docPropsVTypes"/>
</file>